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9C4AB7" w:rsidRDefault="00D6230F" w:rsidP="009C4AB7">
      <w:pPr>
        <w:spacing w:after="0"/>
        <w:jc w:val="center"/>
        <w:rPr>
          <w:rFonts w:ascii="Times New Roman" w:hAnsi="Times New Roman" w:cs="Times New Roman"/>
          <w:b/>
          <w:smallCaps/>
          <w:sz w:val="32"/>
        </w:rPr>
      </w:pPr>
      <w:r w:rsidRPr="009C4AB7">
        <w:rPr>
          <w:rFonts w:ascii="Times New Roman" w:hAnsi="Times New Roman" w:cs="Times New Roman"/>
          <w:b/>
          <w:smallCaps/>
          <w:sz w:val="32"/>
        </w:rPr>
        <w:t>Valentino Barajas</w:t>
      </w:r>
    </w:p>
    <w:p w:rsidR="00D6230F" w:rsidRPr="009C4AB7" w:rsidRDefault="006B7994" w:rsidP="009C4AB7">
      <w:pPr>
        <w:spacing w:after="0"/>
        <w:jc w:val="center"/>
        <w:rPr>
          <w:rFonts w:ascii="Times New Roman" w:hAnsi="Times New Roman" w:cs="Times New Roman"/>
          <w:i/>
          <w:sz w:val="32"/>
        </w:rPr>
      </w:pPr>
      <w:r>
        <w:rPr>
          <w:rFonts w:ascii="Times New Roman" w:hAnsi="Times New Roman" w:cs="Times New Roman"/>
          <w:i/>
          <w:sz w:val="32"/>
        </w:rPr>
        <w:t>Warehouse Worker / Painting / Manufacturing / Construction</w:t>
      </w:r>
    </w:p>
    <w:p w:rsidR="00D6230F" w:rsidRPr="009C4AB7" w:rsidRDefault="00D6230F" w:rsidP="009C4AB7">
      <w:pPr>
        <w:spacing w:after="0"/>
        <w:jc w:val="center"/>
        <w:rPr>
          <w:rFonts w:ascii="Times New Roman" w:hAnsi="Times New Roman" w:cs="Times New Roman"/>
        </w:rPr>
      </w:pPr>
      <w:r w:rsidRPr="009C4AB7">
        <w:rPr>
          <w:rFonts w:ascii="Times New Roman" w:hAnsi="Times New Roman" w:cs="Times New Roman"/>
        </w:rPr>
        <w:t>vbarajas@wwrfresource.com</w:t>
      </w:r>
    </w:p>
    <w:p w:rsidR="00D6230F" w:rsidRPr="009C4AB7" w:rsidRDefault="00D6230F" w:rsidP="009C4AB7">
      <w:pPr>
        <w:spacing w:after="0"/>
        <w:jc w:val="center"/>
        <w:rPr>
          <w:rFonts w:ascii="Times New Roman" w:hAnsi="Times New Roman" w:cs="Times New Roman"/>
        </w:rPr>
      </w:pPr>
      <w:r w:rsidRPr="009C4AB7">
        <w:rPr>
          <w:rFonts w:ascii="Times New Roman" w:hAnsi="Times New Roman" w:cs="Times New Roman"/>
          <w:i/>
        </w:rPr>
        <w:t>Message:</w:t>
      </w:r>
      <w:r w:rsidRPr="009C4AB7">
        <w:rPr>
          <w:rFonts w:ascii="Times New Roman" w:hAnsi="Times New Roman" w:cs="Times New Roman"/>
        </w:rPr>
        <w:t xml:space="preserve"> (316) 265-5211 ext. 208</w:t>
      </w:r>
    </w:p>
    <w:p w:rsidR="00D6230F" w:rsidRPr="009C4AB7" w:rsidRDefault="00D6230F" w:rsidP="009C4AB7">
      <w:pPr>
        <w:jc w:val="center"/>
        <w:rPr>
          <w:rFonts w:ascii="Times New Roman" w:hAnsi="Times New Roman" w:cs="Times New Roman"/>
        </w:rPr>
      </w:pPr>
      <w:r w:rsidRPr="009C4AB7">
        <w:rPr>
          <w:rFonts w:ascii="Times New Roman" w:hAnsi="Times New Roman" w:cs="Times New Roman"/>
        </w:rPr>
        <w:t>401 S. Emporia, Wichita, KS 67202</w:t>
      </w:r>
    </w:p>
    <w:p w:rsidR="00D6230F" w:rsidRPr="009C4AB7" w:rsidRDefault="00D6230F" w:rsidP="009C4AB7">
      <w:pPr>
        <w:pBdr>
          <w:bottom w:val="single" w:sz="4" w:space="1" w:color="auto"/>
        </w:pBdr>
        <w:rPr>
          <w:rFonts w:ascii="Times New Roman" w:hAnsi="Times New Roman" w:cs="Times New Roman"/>
          <w:b/>
          <w:smallCaps/>
        </w:rPr>
      </w:pPr>
      <w:r w:rsidRPr="009C4AB7">
        <w:rPr>
          <w:rFonts w:ascii="Times New Roman" w:hAnsi="Times New Roman" w:cs="Times New Roman"/>
          <w:b/>
          <w:smallCaps/>
        </w:rPr>
        <w:t>Summary of Qualifications</w:t>
      </w:r>
    </w:p>
    <w:p w:rsidR="006B7994" w:rsidRDefault="00375D1F" w:rsidP="009C4AB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</w:t>
      </w:r>
      <w:r w:rsidR="006B7994">
        <w:rPr>
          <w:rFonts w:ascii="Times New Roman" w:hAnsi="Times New Roman" w:cs="Times New Roman"/>
        </w:rPr>
        <w:t xml:space="preserve">arehouse and manufacturing worker with 30+ </w:t>
      </w:r>
      <w:r>
        <w:rPr>
          <w:rFonts w:ascii="Times New Roman" w:hAnsi="Times New Roman" w:cs="Times New Roman"/>
        </w:rPr>
        <w:t xml:space="preserve">years’ </w:t>
      </w:r>
      <w:r w:rsidR="006B7994">
        <w:rPr>
          <w:rFonts w:ascii="Times New Roman" w:hAnsi="Times New Roman" w:cs="Times New Roman"/>
        </w:rPr>
        <w:t>combined experience.</w:t>
      </w:r>
    </w:p>
    <w:p w:rsidR="006B7994" w:rsidRDefault="006B7994" w:rsidP="009C4AB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xcels at high-level tasks where attention to detail is </w:t>
      </w:r>
      <w:proofErr w:type="gramStart"/>
      <w:r>
        <w:rPr>
          <w:rFonts w:ascii="Times New Roman" w:hAnsi="Times New Roman" w:cs="Times New Roman"/>
        </w:rPr>
        <w:t>key</w:t>
      </w:r>
      <w:proofErr w:type="gramEnd"/>
      <w:r>
        <w:rPr>
          <w:rFonts w:ascii="Times New Roman" w:hAnsi="Times New Roman" w:cs="Times New Roman"/>
        </w:rPr>
        <w:t>: painting, assembly and construction.</w:t>
      </w:r>
    </w:p>
    <w:p w:rsidR="00827F0C" w:rsidRDefault="00827F0C" w:rsidP="009C4AB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9C4AB7">
        <w:rPr>
          <w:rFonts w:ascii="Times New Roman" w:hAnsi="Times New Roman" w:cs="Times New Roman"/>
        </w:rPr>
        <w:t>Proven ability to supervise crews, directing and managing jobsites from inception to completion.</w:t>
      </w:r>
    </w:p>
    <w:p w:rsidR="006B7994" w:rsidRPr="009C4AB7" w:rsidRDefault="006B7994" w:rsidP="009C4AB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aintains excellent writ</w:t>
      </w:r>
      <w:r w:rsidR="00375D1F">
        <w:rPr>
          <w:rFonts w:ascii="Times New Roman" w:hAnsi="Times New Roman" w:cs="Times New Roman"/>
        </w:rPr>
        <w:t xml:space="preserve">ten/verbal communication skills, </w:t>
      </w:r>
      <w:r>
        <w:rPr>
          <w:rFonts w:ascii="Times New Roman" w:hAnsi="Times New Roman" w:cs="Times New Roman"/>
        </w:rPr>
        <w:t>focus on quality and time management.</w:t>
      </w:r>
    </w:p>
    <w:p w:rsidR="00827F0C" w:rsidRDefault="00827F0C" w:rsidP="009C4AB7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9C4AB7">
        <w:rPr>
          <w:rFonts w:ascii="Times New Roman" w:hAnsi="Times New Roman" w:cs="Times New Roman"/>
        </w:rPr>
        <w:t>Meets and exceeds custom expectations while maintaining budgets and time constraints.</w:t>
      </w:r>
    </w:p>
    <w:p w:rsidR="00375D1F" w:rsidRPr="00375D1F" w:rsidRDefault="00375D1F" w:rsidP="00375D1F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s well with others and enjoys fostering team building.</w:t>
      </w:r>
    </w:p>
    <w:p w:rsidR="00827F0C" w:rsidRPr="009C4AB7" w:rsidRDefault="00375D1F" w:rsidP="009C4AB7">
      <w:pPr>
        <w:pBdr>
          <w:bottom w:val="single" w:sz="4" w:space="1" w:color="auto"/>
        </w:pBdr>
        <w:rPr>
          <w:rFonts w:ascii="Times New Roman" w:hAnsi="Times New Roman" w:cs="Times New Roman"/>
          <w:b/>
          <w:smallCaps/>
        </w:rPr>
      </w:pPr>
      <w:r>
        <w:rPr>
          <w:rFonts w:ascii="Times New Roman" w:hAnsi="Times New Roman" w:cs="Times New Roman"/>
          <w:b/>
          <w:smallCaps/>
        </w:rPr>
        <w:t>Skill Profile</w:t>
      </w:r>
    </w:p>
    <w:p w:rsidR="009C4AB7" w:rsidRDefault="009C4AB7" w:rsidP="009C4AB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  <w:sectPr w:rsidR="009C4AB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9C4AB7" w:rsidRPr="009C4AB7" w:rsidRDefault="009C4AB7" w:rsidP="009C4AB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9C4AB7">
        <w:rPr>
          <w:rFonts w:ascii="Times New Roman" w:hAnsi="Times New Roman" w:cs="Times New Roman"/>
        </w:rPr>
        <w:lastRenderedPageBreak/>
        <w:t>Customer service</w:t>
      </w:r>
    </w:p>
    <w:p w:rsidR="009C4AB7" w:rsidRPr="009C4AB7" w:rsidRDefault="00375D1F" w:rsidP="009C4AB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pervise 10+ employees</w:t>
      </w:r>
    </w:p>
    <w:p w:rsidR="009C4AB7" w:rsidRPr="009C4AB7" w:rsidRDefault="00375D1F" w:rsidP="009C4AB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ssembly/manufacturing</w:t>
      </w:r>
    </w:p>
    <w:p w:rsidR="009C4AB7" w:rsidRPr="009C4AB7" w:rsidRDefault="00375D1F" w:rsidP="009C4AB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Packaging</w:t>
      </w:r>
    </w:p>
    <w:p w:rsidR="009C4AB7" w:rsidRPr="009C4AB7" w:rsidRDefault="00375D1F" w:rsidP="009C4AB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OSHA Certified Forklift Operator</w:t>
      </w:r>
    </w:p>
    <w:p w:rsidR="009C4AB7" w:rsidRPr="009C4AB7" w:rsidRDefault="00375D1F" w:rsidP="009C4AB7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ower washing</w:t>
      </w:r>
    </w:p>
    <w:p w:rsidR="009C4AB7" w:rsidRDefault="009C4AB7" w:rsidP="009C4AB7">
      <w:pPr>
        <w:pBdr>
          <w:bottom w:val="single" w:sz="4" w:space="1" w:color="auto"/>
        </w:pBdr>
        <w:rPr>
          <w:rFonts w:ascii="Times New Roman" w:hAnsi="Times New Roman" w:cs="Times New Roman"/>
          <w:b/>
          <w:smallCaps/>
        </w:rPr>
        <w:sectPr w:rsidR="009C4AB7" w:rsidSect="009C4AB7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:rsidR="009C4AB7" w:rsidRPr="009C4AB7" w:rsidRDefault="00375D1F" w:rsidP="009C4AB7">
      <w:pPr>
        <w:pBdr>
          <w:bottom w:val="single" w:sz="4" w:space="1" w:color="auto"/>
        </w:pBdr>
        <w:rPr>
          <w:rFonts w:ascii="Times New Roman" w:hAnsi="Times New Roman" w:cs="Times New Roman"/>
          <w:b/>
          <w:smallCaps/>
        </w:rPr>
      </w:pPr>
      <w:r>
        <w:rPr>
          <w:rFonts w:ascii="Times New Roman" w:hAnsi="Times New Roman" w:cs="Times New Roman"/>
          <w:b/>
          <w:smallCaps/>
        </w:rPr>
        <w:lastRenderedPageBreak/>
        <w:t>Experience Overview</w:t>
      </w:r>
    </w:p>
    <w:p w:rsidR="00375D1F" w:rsidRPr="009C4AB7" w:rsidRDefault="00375D1F" w:rsidP="00375D1F">
      <w:pPr>
        <w:tabs>
          <w:tab w:val="center" w:pos="4680"/>
          <w:tab w:val="right" w:pos="9360"/>
        </w:tabs>
        <w:jc w:val="center"/>
        <w:rPr>
          <w:rFonts w:ascii="Times New Roman" w:hAnsi="Times New Roman" w:cs="Times New Roman"/>
        </w:rPr>
      </w:pPr>
      <w:r w:rsidRPr="00375D1F">
        <w:rPr>
          <w:rFonts w:ascii="Times New Roman" w:hAnsi="Times New Roman" w:cs="Times New Roman"/>
          <w:i/>
        </w:rPr>
        <w:t>Sheer Operator</w:t>
      </w:r>
      <w:r w:rsidRPr="009C4AB7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Steel Manufacturing</w:t>
      </w:r>
      <w:r w:rsidRPr="009C4AB7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Kansas City, Missouri</w:t>
      </w:r>
    </w:p>
    <w:p w:rsidR="00375D1F" w:rsidRDefault="00375D1F" w:rsidP="00375D1F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tilized overhead cranes to safely maneuver bundles of steel </w:t>
      </w:r>
    </w:p>
    <w:p w:rsidR="00375D1F" w:rsidRDefault="00375D1F" w:rsidP="00375D1F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termined and located materials for sheering.</w:t>
      </w:r>
    </w:p>
    <w:p w:rsidR="00375D1F" w:rsidRPr="00375D1F" w:rsidRDefault="00375D1F" w:rsidP="00375D1F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ut steel to order specifications.</w:t>
      </w:r>
    </w:p>
    <w:p w:rsidR="00375D1F" w:rsidRPr="009C4AB7" w:rsidRDefault="00375D1F" w:rsidP="00375D1F">
      <w:pPr>
        <w:tabs>
          <w:tab w:val="center" w:pos="4680"/>
          <w:tab w:val="right" w:pos="9360"/>
        </w:tabs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Assembler</w:t>
      </w:r>
      <w:r w:rsidRPr="009C4AB7">
        <w:rPr>
          <w:rFonts w:ascii="Times New Roman" w:hAnsi="Times New Roman" w:cs="Times New Roman"/>
        </w:rPr>
        <w:tab/>
      </w:r>
      <w:proofErr w:type="spellStart"/>
      <w:r>
        <w:rPr>
          <w:rFonts w:ascii="Times New Roman" w:hAnsi="Times New Roman" w:cs="Times New Roman"/>
        </w:rPr>
        <w:t>Brickmann</w:t>
      </w:r>
      <w:proofErr w:type="spellEnd"/>
      <w:r>
        <w:rPr>
          <w:rFonts w:ascii="Times New Roman" w:hAnsi="Times New Roman" w:cs="Times New Roman"/>
        </w:rPr>
        <w:t xml:space="preserve"> Lighting Products</w:t>
      </w:r>
      <w:r w:rsidRPr="009C4AB7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Kansas City, Missouri</w:t>
      </w:r>
    </w:p>
    <w:p w:rsidR="00375D1F" w:rsidRDefault="00375D1F" w:rsidP="00375D1F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tilized overhead cranes to safely maneuver bundles of steel </w:t>
      </w:r>
    </w:p>
    <w:p w:rsidR="00375D1F" w:rsidRDefault="00375D1F" w:rsidP="00375D1F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termined and located materials for sheering.</w:t>
      </w:r>
    </w:p>
    <w:p w:rsidR="00375D1F" w:rsidRPr="00375D1F" w:rsidRDefault="00375D1F" w:rsidP="00375D1F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ut steel to order specifications.</w:t>
      </w:r>
    </w:p>
    <w:p w:rsidR="00375D1F" w:rsidRPr="009C4AB7" w:rsidRDefault="00375D1F" w:rsidP="00375D1F">
      <w:pPr>
        <w:tabs>
          <w:tab w:val="center" w:pos="4680"/>
          <w:tab w:val="right" w:pos="9360"/>
        </w:tabs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i/>
        </w:rPr>
        <w:t>Warehouse Worker</w:t>
      </w:r>
      <w:r w:rsidRPr="009C4AB7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Various Agencies</w:t>
      </w:r>
      <w:r w:rsidRPr="009C4AB7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KCMO/JOCO</w:t>
      </w:r>
    </w:p>
    <w:p w:rsidR="00375D1F" w:rsidRDefault="00375D1F" w:rsidP="00375D1F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Utilized overhead cranes to safely maneuver bundles of steel </w:t>
      </w:r>
    </w:p>
    <w:p w:rsidR="00375D1F" w:rsidRDefault="00375D1F" w:rsidP="00375D1F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termined and located materials for sheering.</w:t>
      </w:r>
    </w:p>
    <w:p w:rsidR="00375D1F" w:rsidRDefault="00375D1F" w:rsidP="00375D1F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ut steel to order specifications.</w:t>
      </w:r>
    </w:p>
    <w:p w:rsidR="00375D1F" w:rsidRPr="00375D1F" w:rsidRDefault="00375D1F" w:rsidP="00375D1F">
      <w:pPr>
        <w:pBdr>
          <w:bottom w:val="single" w:sz="4" w:space="1" w:color="auto"/>
        </w:pBdr>
        <w:tabs>
          <w:tab w:val="left" w:pos="3240"/>
          <w:tab w:val="left" w:pos="6120"/>
          <w:tab w:val="right" w:pos="9360"/>
        </w:tabs>
        <w:rPr>
          <w:rFonts w:ascii="Times New Roman" w:hAnsi="Times New Roman" w:cs="Times New Roman"/>
          <w:b/>
          <w:smallCaps/>
        </w:rPr>
      </w:pPr>
      <w:bookmarkStart w:id="0" w:name="_GoBack"/>
      <w:bookmarkEnd w:id="0"/>
      <w:r w:rsidRPr="00375D1F">
        <w:rPr>
          <w:rFonts w:ascii="Times New Roman" w:hAnsi="Times New Roman" w:cs="Times New Roman"/>
          <w:b/>
          <w:smallCaps/>
        </w:rPr>
        <w:t>Additional Experience</w:t>
      </w:r>
    </w:p>
    <w:p w:rsidR="00D6230F" w:rsidRPr="00375D1F" w:rsidRDefault="00375D1F" w:rsidP="00375D1F">
      <w:pPr>
        <w:pStyle w:val="ListParagraph"/>
        <w:numPr>
          <w:ilvl w:val="0"/>
          <w:numId w:val="3"/>
        </w:numPr>
        <w:tabs>
          <w:tab w:val="left" w:pos="3240"/>
          <w:tab w:val="left" w:pos="6120"/>
          <w:tab w:val="right" w:pos="9360"/>
        </w:tabs>
        <w:rPr>
          <w:rFonts w:ascii="Times New Roman" w:hAnsi="Times New Roman" w:cs="Times New Roman"/>
        </w:rPr>
      </w:pPr>
      <w:r w:rsidRPr="00375D1F">
        <w:rPr>
          <w:rFonts w:ascii="Times New Roman" w:hAnsi="Times New Roman" w:cs="Times New Roman"/>
        </w:rPr>
        <w:t>Lead Man/Painter</w:t>
      </w:r>
      <w:r w:rsidRPr="00375D1F">
        <w:rPr>
          <w:rFonts w:ascii="Times New Roman" w:hAnsi="Times New Roman" w:cs="Times New Roman"/>
        </w:rPr>
        <w:tab/>
        <w:t>TNT Professional Painting</w:t>
      </w:r>
      <w:r w:rsidRPr="00375D1F">
        <w:rPr>
          <w:rFonts w:ascii="Times New Roman" w:hAnsi="Times New Roman" w:cs="Times New Roman"/>
        </w:rPr>
        <w:tab/>
        <w:t>Johnson Co., Kansas</w:t>
      </w:r>
      <w:r w:rsidRPr="00375D1F">
        <w:rPr>
          <w:rFonts w:ascii="Times New Roman" w:hAnsi="Times New Roman" w:cs="Times New Roman"/>
        </w:rPr>
        <w:tab/>
        <w:t>7 years</w:t>
      </w:r>
    </w:p>
    <w:p w:rsidR="00375D1F" w:rsidRPr="00375D1F" w:rsidRDefault="00375D1F" w:rsidP="00375D1F">
      <w:pPr>
        <w:pStyle w:val="ListParagraph"/>
        <w:numPr>
          <w:ilvl w:val="0"/>
          <w:numId w:val="3"/>
        </w:numPr>
        <w:tabs>
          <w:tab w:val="left" w:pos="3240"/>
          <w:tab w:val="left" w:pos="6120"/>
          <w:tab w:val="right" w:pos="9360"/>
        </w:tabs>
        <w:rPr>
          <w:rFonts w:ascii="Times New Roman" w:hAnsi="Times New Roman" w:cs="Times New Roman"/>
        </w:rPr>
      </w:pPr>
      <w:r w:rsidRPr="00375D1F">
        <w:rPr>
          <w:rFonts w:ascii="Times New Roman" w:hAnsi="Times New Roman" w:cs="Times New Roman"/>
        </w:rPr>
        <w:t>Lead Man/Painter</w:t>
      </w:r>
      <w:r w:rsidRPr="00375D1F">
        <w:rPr>
          <w:rFonts w:ascii="Times New Roman" w:hAnsi="Times New Roman" w:cs="Times New Roman"/>
        </w:rPr>
        <w:tab/>
        <w:t>Pro Paint</w:t>
      </w:r>
      <w:r w:rsidRPr="00375D1F">
        <w:rPr>
          <w:rFonts w:ascii="Times New Roman" w:hAnsi="Times New Roman" w:cs="Times New Roman"/>
        </w:rPr>
        <w:tab/>
        <w:t>Johnson County, Kansas</w:t>
      </w:r>
      <w:r w:rsidRPr="00375D1F">
        <w:rPr>
          <w:rFonts w:ascii="Times New Roman" w:hAnsi="Times New Roman" w:cs="Times New Roman"/>
        </w:rPr>
        <w:tab/>
        <w:t>7 years</w:t>
      </w:r>
    </w:p>
    <w:p w:rsidR="00375D1F" w:rsidRPr="00375D1F" w:rsidRDefault="00375D1F" w:rsidP="00375D1F">
      <w:pPr>
        <w:pStyle w:val="ListParagraph"/>
        <w:numPr>
          <w:ilvl w:val="0"/>
          <w:numId w:val="3"/>
        </w:numPr>
        <w:tabs>
          <w:tab w:val="left" w:pos="3240"/>
          <w:tab w:val="left" w:pos="6120"/>
          <w:tab w:val="right" w:pos="9360"/>
        </w:tabs>
        <w:rPr>
          <w:rFonts w:ascii="Times New Roman" w:hAnsi="Times New Roman" w:cs="Times New Roman"/>
        </w:rPr>
      </w:pPr>
      <w:r w:rsidRPr="00375D1F">
        <w:rPr>
          <w:rFonts w:ascii="Times New Roman" w:hAnsi="Times New Roman" w:cs="Times New Roman"/>
        </w:rPr>
        <w:t>Painter</w:t>
      </w:r>
      <w:r w:rsidRPr="00375D1F">
        <w:rPr>
          <w:rFonts w:ascii="Times New Roman" w:hAnsi="Times New Roman" w:cs="Times New Roman"/>
        </w:rPr>
        <w:tab/>
        <w:t>Earnshaw Painting</w:t>
      </w:r>
      <w:r w:rsidRPr="00375D1F">
        <w:rPr>
          <w:rFonts w:ascii="Times New Roman" w:hAnsi="Times New Roman" w:cs="Times New Roman"/>
        </w:rPr>
        <w:tab/>
        <w:t>Lenexa, Kansas</w:t>
      </w:r>
      <w:r w:rsidRPr="00375D1F">
        <w:rPr>
          <w:rFonts w:ascii="Times New Roman" w:hAnsi="Times New Roman" w:cs="Times New Roman"/>
        </w:rPr>
        <w:tab/>
        <w:t>4 years</w:t>
      </w:r>
    </w:p>
    <w:sectPr w:rsidR="00375D1F" w:rsidRPr="00375D1F" w:rsidSect="009C4AB7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7B6954"/>
    <w:multiLevelType w:val="hybridMultilevel"/>
    <w:tmpl w:val="156423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1F53E8"/>
    <w:multiLevelType w:val="hybridMultilevel"/>
    <w:tmpl w:val="7FE4D5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1C548C0"/>
    <w:multiLevelType w:val="hybridMultilevel"/>
    <w:tmpl w:val="06BA62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xMDSzsDQzMDcxNrBU0lEKTi0uzszPAykwrAUALno53ywAAAA="/>
  </w:docVars>
  <w:rsids>
    <w:rsidRoot w:val="00D6230F"/>
    <w:rsid w:val="00375D1F"/>
    <w:rsid w:val="00522C52"/>
    <w:rsid w:val="006B7994"/>
    <w:rsid w:val="007E2073"/>
    <w:rsid w:val="00827F0C"/>
    <w:rsid w:val="009C4AB7"/>
    <w:rsid w:val="00D623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230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C4AB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D6230F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9C4AB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46</Words>
  <Characters>140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5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RESOURCE</dc:creator>
  <cp:lastModifiedBy>WWRFRESOURCE</cp:lastModifiedBy>
  <cp:revision>3</cp:revision>
  <dcterms:created xsi:type="dcterms:W3CDTF">2018-07-19T16:37:00Z</dcterms:created>
  <dcterms:modified xsi:type="dcterms:W3CDTF">2018-07-19T16:44:00Z</dcterms:modified>
</cp:coreProperties>
</file>